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Paramedic position at your esteemed organization in Sri Lanka Colombo. As a dedicated and experienced paramedic with a strong commitment to emergency care, I am eager to contribute my skills and expertise to support the healthcare needs of this vibrant city. With a comprehensive understanding of pre-hospital care, trauma management, and community health services, I am confident in my ability to make a meaningful impact in Sri Lanka Colombo’s dynamic healthcare environment.</w:t>
      </w:r>
    </w:p>
    <w:p>
      <w:pPr>
        <w:pStyle w:val="BodyText"/>
      </w:pPr>
      <w:r>
        <w:t xml:space="preserve">My journey as a</w:t>
      </w:r>
      <w:r>
        <w:t xml:space="preserve"> </w:t>
      </w:r>
      <w:r>
        <w:rPr>
          <w:bCs/>
          <w:b/>
        </w:rPr>
        <w:t xml:space="preserve">Paramedic</w:t>
      </w:r>
      <w:r>
        <w:t xml:space="preserve"> </w:t>
      </w:r>
      <w:r>
        <w:t xml:space="preserve">began with rigorous training at [Name of Training Institution], where I earned my certification in Advanced Cardiac Life Support (ACLS), Basic Life Support (BLS), and Emergency Medical Technician (EMT) credentials. This foundational education equipped me with the technical knowledge and clinical skills necessary to respond swiftly and effectively to medical emergencies. Over the years, I have gained hands-on experience in a variety of settings, including urban ambulance services, rural health clinics, and disaster response teams. These experiences have sharpened my ability to remain calm under pressure, prioritize patient care, and collaborate with multidisciplinary healthcare professionals.</w:t>
      </w:r>
    </w:p>
    <w:p>
      <w:pPr>
        <w:pStyle w:val="BodyText"/>
      </w:pPr>
      <w:r>
        <w:t xml:space="preserve">What sets me apart as a</w:t>
      </w:r>
      <w:r>
        <w:t xml:space="preserve"> </w:t>
      </w:r>
      <w:r>
        <w:rPr>
          <w:bCs/>
          <w:b/>
        </w:rPr>
        <w:t xml:space="preserve">Paramedic</w:t>
      </w:r>
      <w:r>
        <w:t xml:space="preserve"> </w:t>
      </w:r>
      <w:r>
        <w:t xml:space="preserve">is my unwavering dedication to continuous learning and adaptability in high-stress situations. I have consistently sought opportunities to expand my expertise through specialized training programs, such as trauma care, pediatric emergency medicine, and hazardous materials handling. For instance, during a recent deployment in [City/Region], I was part of a team that managed a large-scale accident involving multiple casualties. My role included triage, stabilization of critical patients, and coordination with hospital staff to ensure seamless care transitions. This experience reinforced my belief in the importance of rapid decision-making and teamwork in saving lives.</w:t>
      </w:r>
    </w:p>
    <w:p>
      <w:pPr>
        <w:pStyle w:val="BodyText"/>
      </w:pPr>
      <w:r>
        <w:t xml:space="preserve">Working as a</w:t>
      </w:r>
      <w:r>
        <w:t xml:space="preserve"> </w:t>
      </w:r>
      <w:r>
        <w:rPr>
          <w:bCs/>
          <w:b/>
        </w:rPr>
        <w:t xml:space="preserve">Paramedic</w:t>
      </w:r>
      <w:r>
        <w:t xml:space="preserve"> </w:t>
      </w:r>
      <w:r>
        <w:t xml:space="preserve">in Sri Lanka Colombo presents a unique opportunity to contribute to a city that is both culturally rich and geographically diverse. The challenges of urban healthcare, including traffic congestion, limited emergency infrastructure, and the need for rapid response times, require paramedics who are not only technically proficient but also culturally sensitive. I have studied the healthcare landscape of Sri Lanka and recognize the critical role that paramedics play in bridging gaps between initial emergencies and hospital care. My fluency in [Language, e.g., Sinhala/Tamil/English] and my awareness of local health practices would enable me to communicate effectively with patients, families, and colleagues, fostering trust and cooperation.</w:t>
      </w:r>
    </w:p>
    <w:p>
      <w:pPr>
        <w:pStyle w:val="BodyText"/>
      </w:pPr>
      <w:r>
        <w:t xml:space="preserve">Sri Lanka Colombo is a city that demands resilience from its healthcare providers. As a</w:t>
      </w:r>
      <w:r>
        <w:t xml:space="preserve"> </w:t>
      </w:r>
      <w:r>
        <w:rPr>
          <w:bCs/>
          <w:b/>
        </w:rPr>
        <w:t xml:space="preserve">Paramedic</w:t>
      </w:r>
      <w:r>
        <w:t xml:space="preserve">, I understand the importance of addressing both the immediate medical needs of patients and the long-term public health challenges faced by communities. I have volunteered with local organizations to promote emergency preparedness in underserved areas, conducting workshops on CPR and first aid for residents. These experiences have deepened my commitment to community-driven healthcare and inspired me to advocate for accessible, high-quality emergency services in Sri Lanka Colombo.</w:t>
      </w:r>
    </w:p>
    <w:p>
      <w:pPr>
        <w:pStyle w:val="BodyText"/>
      </w:pPr>
      <w:r>
        <w:t xml:space="preserve">My professional philosophy is rooted in the principles of compassion, integrity, and excellence. I believe that every patient deserves respectful treatment, regardless of their background or condition. In my previous roles, I have prioritized patient-centered care by maintaining open communication with families, documenting critical information accurately, and adhering to ethical guidelines. For example, during a pediatric emergency in [City/Region], I worked closely with the child’s parents to explain procedures and alleviate their anxiety while ensuring timely interventions. This holistic approach not only improves patient outcomes but also strengthens the bond between healthcare providers and the communities they serve.</w:t>
      </w:r>
    </w:p>
    <w:p>
      <w:pPr>
        <w:pStyle w:val="BodyText"/>
      </w:pPr>
      <w:r>
        <w:t xml:space="preserve">What excites me most about applying for this position is the chance to contribute to a team that values innovation and collaboration. Sri Lanka Colombo’s healthcare sector is evolving rapidly, with increasing emphasis on technology integration and data-driven decision-making. I am keen to explore opportunities to leverage digital tools such as telemedicine platforms and real-time patient monitoring systems to enhance pre-hospital care. My background in [mention relevant skills, e.g., electronic medical records (EMR) systems or mobile health apps] aligns with these goals, and I am eager to bring fresh perspectives to your organization.</w:t>
      </w:r>
    </w:p>
    <w:p>
      <w:pPr>
        <w:pStyle w:val="BodyText"/>
      </w:pPr>
      <w:r>
        <w:t xml:space="preserve">Finally, I would like to emphasize my strong work ethic and ability to thrive in fast-paced environments. As a</w:t>
      </w:r>
      <w:r>
        <w:t xml:space="preserve"> </w:t>
      </w:r>
      <w:r>
        <w:rPr>
          <w:bCs/>
          <w:b/>
        </w:rPr>
        <w:t xml:space="preserve">Paramedic</w:t>
      </w:r>
      <w:r>
        <w:t xml:space="preserve">, I have consistently demonstrated reliability, adaptability, and a proactive attitude toward problem-solving. Whether responding to a cardiac arrest in a busy marketplace or supporting disaster relief efforts during natural calamities, I approach every challenge with determination and professionalism. My goal is to ensure that every individual who receives care from me feels valued and confident in the quality of service provided.</w:t>
      </w:r>
    </w:p>
    <w:p>
      <w:pPr>
        <w:pStyle w:val="BodyText"/>
      </w:pPr>
      <w:r>
        <w:t xml:space="preserve">I am deeply inspired by the mission of your organization to improve public health outcomes in Sri Lanka Colombo, and I am eager to contribute my skills, experience, and passion for emergency care to this noble cause. Thank you for considering my application. I would welcome the opportunity to discuss how my background aligns with your needs and how I can contribute to the continued success of your team.</w:t>
      </w:r>
    </w:p>
    <w:p>
      <w:pPr>
        <w:pStyle w:val="BodyText"/>
      </w:pPr>
      <w:r>
        <w:t xml:space="preserve">Warm regards,</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7:07Z</dcterms:created>
  <dcterms:modified xsi:type="dcterms:W3CDTF">2026-07-23T10:17:07Z</dcterms:modified>
</cp:coreProperties>
</file>

<file path=docProps/custom.xml><?xml version="1.0" encoding="utf-8"?>
<Properties xmlns="http://schemas.openxmlformats.org/officeDocument/2006/custom-properties" xmlns:vt="http://schemas.openxmlformats.org/officeDocument/2006/docPropsVTypes"/>
</file>